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2854" w:rsidRDefault="00CD2AA5">
      <w:pPr>
        <w:pStyle w:val="a4"/>
      </w:pPr>
      <w:bookmarkStart w:id="0" w:name="_GoBack"/>
      <w:bookmarkEnd w:id="0"/>
      <w:r>
        <w:t>Лабораторная работа №1</w:t>
      </w:r>
    </w:p>
    <w:p w:rsidR="00272854" w:rsidRDefault="00CD2AA5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4629154"/>
        <w:docPartObj>
          <w:docPartGallery w:val="Table of Contents"/>
          <w:docPartUnique/>
        </w:docPartObj>
      </w:sdtPr>
      <w:sdtEndPr/>
      <w:sdtContent>
        <w:p w:rsidR="00272854" w:rsidRDefault="00CD2AA5">
          <w:pPr>
            <w:pStyle w:val="ae"/>
          </w:pPr>
          <w:r>
            <w:t>Содержание</w:t>
          </w:r>
        </w:p>
        <w:p w:rsidR="00C47EBC" w:rsidRDefault="00CD2AA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47EBC">
            <w:fldChar w:fldCharType="separate"/>
          </w:r>
          <w:hyperlink w:anchor="_Toc113663596" w:history="1">
            <w:r w:rsidR="00C47EBC" w:rsidRPr="005C3B0C">
              <w:rPr>
                <w:rStyle w:val="ad"/>
                <w:noProof/>
              </w:rPr>
              <w:t>Цель работы</w:t>
            </w:r>
            <w:r w:rsidR="00C47EBC">
              <w:rPr>
                <w:noProof/>
                <w:webHidden/>
              </w:rPr>
              <w:tab/>
            </w:r>
            <w:r w:rsidR="00C47EBC">
              <w:rPr>
                <w:noProof/>
                <w:webHidden/>
              </w:rPr>
              <w:fldChar w:fldCharType="begin"/>
            </w:r>
            <w:r w:rsidR="00C47EBC">
              <w:rPr>
                <w:noProof/>
                <w:webHidden/>
              </w:rPr>
              <w:instrText xml:space="preserve"> PAGEREF _Toc113663596 \h </w:instrText>
            </w:r>
            <w:r w:rsidR="00C47EBC">
              <w:rPr>
                <w:noProof/>
                <w:webHidden/>
              </w:rPr>
            </w:r>
            <w:r w:rsidR="00C47EBC">
              <w:rPr>
                <w:noProof/>
                <w:webHidden/>
              </w:rPr>
              <w:fldChar w:fldCharType="separate"/>
            </w:r>
            <w:r w:rsidR="00C47EBC">
              <w:rPr>
                <w:noProof/>
                <w:webHidden/>
              </w:rPr>
              <w:t>1</w:t>
            </w:r>
            <w:r w:rsidR="00C47EBC">
              <w:rPr>
                <w:noProof/>
                <w:webHidden/>
              </w:rPr>
              <w:fldChar w:fldCharType="end"/>
            </w:r>
          </w:hyperlink>
        </w:p>
        <w:p w:rsidR="00C47EBC" w:rsidRDefault="00C47E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63597" w:history="1">
            <w:r w:rsidRPr="005C3B0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6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7EBC" w:rsidRDefault="00C47E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63598" w:history="1">
            <w:r w:rsidRPr="005C3B0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6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47EBC" w:rsidRDefault="00C47E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3663599" w:history="1">
            <w:r w:rsidRPr="005C3B0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66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72854" w:rsidRDefault="00CD2AA5">
          <w:r>
            <w:fldChar w:fldCharType="end"/>
          </w:r>
        </w:p>
      </w:sdtContent>
    </w:sdt>
    <w:p w:rsidR="00272854" w:rsidRDefault="00CD2AA5">
      <w:pPr>
        <w:pStyle w:val="1"/>
      </w:pPr>
      <w:bookmarkStart w:id="1" w:name="цель-работы"/>
      <w:bookmarkStart w:id="2" w:name="_Toc113663596"/>
      <w:r>
        <w:t>Цель работы</w:t>
      </w:r>
      <w:bookmarkEnd w:id="2"/>
    </w:p>
    <w:p w:rsidR="00272854" w:rsidRDefault="00CD2AA5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272854" w:rsidRDefault="00CD2AA5">
      <w:pPr>
        <w:pStyle w:val="1"/>
      </w:pPr>
      <w:bookmarkStart w:id="3" w:name="выполнение-лабораторной-работы"/>
      <w:bookmarkStart w:id="4" w:name="_Toc113663597"/>
      <w:bookmarkEnd w:id="1"/>
      <w:r>
        <w:t>Выполнение лабораторной работы</w:t>
      </w:r>
      <w:bookmarkEnd w:id="4"/>
    </w:p>
    <w:p w:rsidR="00272854" w:rsidRDefault="00CD2AA5">
      <w:pPr>
        <w:pStyle w:val="FirstParagraph"/>
      </w:pPr>
      <w:r>
        <w:t>Создала новую виртуальную машину. Указала и</w:t>
      </w:r>
      <w:r>
        <w:t>мя виртуальной машины, тип операционной системы — Linux, RedHat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37760" cy="4148488"/>
            <wp:effectExtent l="0" t="0" r="0" b="0"/>
            <wp:docPr id="22" name="Picture" descr="Рис.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%D0%A0%D0%B8%D1%81.%20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</w:t>
      </w:r>
    </w:p>
    <w:p w:rsidR="00272854" w:rsidRDefault="00CD2AA5">
      <w:pPr>
        <w:pStyle w:val="a0"/>
      </w:pPr>
      <w:r>
        <w:rPr>
          <w:i/>
          <w:iCs/>
        </w:rPr>
        <w:t>рис. 1.1. Окно «Имя машины и тип ОС».</w:t>
      </w:r>
    </w:p>
    <w:p w:rsidR="00272854" w:rsidRDefault="00CD2AA5">
      <w:pPr>
        <w:pStyle w:val="a0"/>
      </w:pPr>
      <w:r>
        <w:t>Указала размер основной памяти виртуальной машины — 2048 МБ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880008" cy="4167738"/>
            <wp:effectExtent l="0" t="0" r="0" b="0"/>
            <wp:docPr id="25" name="Picture" descr="Рис.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%D0%A0%D0%B8%D1%81.%20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</w:t>
      </w:r>
    </w:p>
    <w:p w:rsidR="00272854" w:rsidRDefault="00CD2AA5">
      <w:pPr>
        <w:pStyle w:val="a0"/>
      </w:pPr>
      <w:r>
        <w:rPr>
          <w:i/>
          <w:iCs/>
        </w:rPr>
        <w:t>рис. 1.2. Окно «Размер основной памяти».</w:t>
      </w:r>
    </w:p>
    <w:p w:rsidR="00272854" w:rsidRDefault="00CD2AA5">
      <w:pPr>
        <w:pStyle w:val="a0"/>
      </w:pPr>
      <w:r>
        <w:t>Задала конфигурацию жёсткого дис</w:t>
      </w:r>
      <w:r>
        <w:t>ка — загрузочный, VDI (BirtualBox Disk Image), динамический виртуальный диск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37760" cy="4148488"/>
            <wp:effectExtent l="0" t="0" r="0" b="0"/>
            <wp:docPr id="28" name="Picture" descr="Рис.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%D0%A0%D0%B8%D1%81.%201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3</w:t>
      </w:r>
    </w:p>
    <w:p w:rsidR="00272854" w:rsidRDefault="00CD2AA5">
      <w:pPr>
        <w:pStyle w:val="a0"/>
      </w:pPr>
      <w:r>
        <w:rPr>
          <w:i/>
          <w:iCs/>
        </w:rPr>
        <w:t>рис. 1.3. Окно подключения или создания жёсткого диска на виртуальной машине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8629"/>
            <wp:effectExtent l="0" t="0" r="0" b="0"/>
            <wp:docPr id="31" name="Picture" descr="Рис.1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%D0%A0%D0%B8%D1%81.%201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4</w:t>
      </w:r>
    </w:p>
    <w:p w:rsidR="00272854" w:rsidRDefault="00CD2AA5">
      <w:pPr>
        <w:pStyle w:val="a0"/>
      </w:pPr>
      <w:r>
        <w:rPr>
          <w:i/>
          <w:iCs/>
        </w:rPr>
        <w:t>рис. 1.4. Окно определения типа подключения виртуального жёсткого диска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72635"/>
            <wp:effectExtent l="0" t="0" r="0" b="0"/>
            <wp:docPr id="34" name="Picture" descr="Рис.1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%D0%A0%D0%B8%D1%81.%201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</w:t>
      </w:r>
      <w:r>
        <w:t>.5</w:t>
      </w:r>
    </w:p>
    <w:p w:rsidR="00272854" w:rsidRDefault="00CD2AA5">
      <w:pPr>
        <w:pStyle w:val="a0"/>
      </w:pPr>
      <w:r>
        <w:rPr>
          <w:i/>
          <w:iCs/>
        </w:rPr>
        <w:t>рис. 1.5. Окно определения формата виртуального жёсткого диска.</w:t>
      </w:r>
    </w:p>
    <w:p w:rsidR="00272854" w:rsidRDefault="00CD2AA5">
      <w:pPr>
        <w:pStyle w:val="a0"/>
      </w:pPr>
      <w:r>
        <w:t>Задала размер диска — 40 ГБ (или больше), его расположение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82720"/>
            <wp:effectExtent l="0" t="0" r="0" b="0"/>
            <wp:docPr id="37" name="Picture" descr="Рис.1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/%D0%A0%D0%B8%D1%81.%201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6</w:t>
      </w:r>
    </w:p>
    <w:p w:rsidR="00272854" w:rsidRDefault="00CD2AA5">
      <w:pPr>
        <w:pStyle w:val="a0"/>
      </w:pPr>
      <w:r>
        <w:rPr>
          <w:i/>
          <w:iCs/>
        </w:rPr>
        <w:t>рис. 1.6. Окно определения размера виртуального динамического жёсткого диска и его расположения.</w:t>
      </w:r>
    </w:p>
    <w:p w:rsidR="00272854" w:rsidRDefault="00CD2AA5">
      <w:pPr>
        <w:pStyle w:val="a0"/>
      </w:pPr>
      <w:r>
        <w:t>Добавила новый привод оптических дисков и выбрала образ операционной системы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81760"/>
            <wp:effectExtent l="0" t="0" r="0" b="0"/>
            <wp:docPr id="40" name="Picture" descr="Рис.1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g/%D0%A0%D0%B8%D1%81.%201.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7</w:t>
      </w:r>
    </w:p>
    <w:p w:rsidR="00272854" w:rsidRDefault="00CD2AA5">
      <w:pPr>
        <w:pStyle w:val="a0"/>
      </w:pPr>
      <w:r>
        <w:rPr>
          <w:i/>
          <w:iCs/>
        </w:rPr>
        <w:t>рис. 1.7. Окно «Носители» виртуальной машины: подключение образа оптического диска.</w:t>
      </w:r>
    </w:p>
    <w:p w:rsidR="00272854" w:rsidRDefault="00CD2AA5">
      <w:pPr>
        <w:pStyle w:val="a0"/>
      </w:pPr>
      <w:r>
        <w:t>Запустила виртуальную машину, выбрала English в качестве языка интерфейса и перешла к</w:t>
      </w:r>
      <w:r>
        <w:t xml:space="preserve"> настройкам установки операционной системы. В разделе выбора программ указала в качестве базового окружения Server with GUI, а в качестве дополнения — Development Tools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19832"/>
            <wp:effectExtent l="0" t="0" r="0" b="0"/>
            <wp:docPr id="43" name="Picture" descr="Рис.1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g/%D0%A0%D0%B8%D1%81.%201.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8</w:t>
      </w:r>
    </w:p>
    <w:p w:rsidR="00272854" w:rsidRDefault="00CD2AA5">
      <w:pPr>
        <w:pStyle w:val="a0"/>
      </w:pPr>
      <w:r>
        <w:rPr>
          <w:i/>
          <w:iCs/>
        </w:rPr>
        <w:t>рис. 1.8. Запуск виртуальной машины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8161"/>
            <wp:effectExtent l="0" t="0" r="0" b="0"/>
            <wp:docPr id="46" name="Picture" descr="Рис.1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%D0%A0%D0%B8%D1%81.%201.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9</w:t>
      </w:r>
    </w:p>
    <w:p w:rsidR="00272854" w:rsidRDefault="00CD2AA5">
      <w:pPr>
        <w:pStyle w:val="a0"/>
      </w:pPr>
      <w:r>
        <w:rPr>
          <w:i/>
          <w:iCs/>
        </w:rPr>
        <w:t>рис. 1.9. Установка английского языка интерфейса ОС.</w:t>
      </w:r>
    </w:p>
    <w:p w:rsidR="00272854" w:rsidRDefault="00CD2AA5">
      <w:pPr>
        <w:pStyle w:val="a0"/>
      </w:pPr>
      <w:r>
        <w:t>Отключила KDUMP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8194"/>
            <wp:effectExtent l="0" t="0" r="0" b="0"/>
            <wp:docPr id="49" name="Picture" descr="Рис.1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g/%D0%A0%D0%B8%D1%81.%201.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0</w:t>
      </w:r>
    </w:p>
    <w:p w:rsidR="00272854" w:rsidRDefault="00CD2AA5">
      <w:pPr>
        <w:pStyle w:val="a0"/>
      </w:pPr>
      <w:r>
        <w:rPr>
          <w:i/>
          <w:iCs/>
        </w:rPr>
        <w:t>рис. 1.10. Окно настройки установки: отключение KDUMP.</w:t>
      </w:r>
    </w:p>
    <w:p w:rsidR="00272854" w:rsidRDefault="00CD2AA5">
      <w:pPr>
        <w:pStyle w:val="a0"/>
      </w:pPr>
      <w:r>
        <w:t>Место установки ОС оставила без изменения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9124"/>
            <wp:effectExtent l="0" t="0" r="0" b="0"/>
            <wp:docPr id="52" name="Picture" descr="Рис.1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g/%D0%A0%D0%B8%D1%81.%201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1</w:t>
      </w:r>
    </w:p>
    <w:p w:rsidR="00272854" w:rsidRDefault="00CD2AA5">
      <w:pPr>
        <w:pStyle w:val="a0"/>
      </w:pPr>
      <w:r>
        <w:rPr>
          <w:i/>
          <w:iCs/>
        </w:rPr>
        <w:t>рис. 1.11. Окно настройки установки: выбор программ.</w:t>
      </w:r>
    </w:p>
    <w:p w:rsidR="00272854" w:rsidRDefault="00CD2AA5">
      <w:pPr>
        <w:pStyle w:val="a0"/>
      </w:pPr>
      <w:r>
        <w:t>Включила сете</w:t>
      </w:r>
      <w:r>
        <w:t>вое соединение и в качестве имени узла указала adtitarenko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7195"/>
            <wp:effectExtent l="0" t="0" r="0" b="0"/>
            <wp:docPr id="55" name="Picture" descr="Рис.1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g/%D0%A0%D0%B8%D1%81.%201.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2</w:t>
      </w:r>
    </w:p>
    <w:p w:rsidR="00272854" w:rsidRDefault="00CD2AA5">
      <w:pPr>
        <w:pStyle w:val="a0"/>
      </w:pPr>
      <w:r>
        <w:rPr>
          <w:i/>
          <w:iCs/>
        </w:rPr>
        <w:t>рис. 1.12. Окно настройки установки: сеть и имя узла.</w:t>
      </w:r>
    </w:p>
    <w:p w:rsidR="00272854" w:rsidRDefault="00CD2AA5">
      <w:pPr>
        <w:pStyle w:val="a0"/>
      </w:pPr>
      <w:r>
        <w:t>Установила пароль для root и пользователя с правами администратора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93166"/>
            <wp:effectExtent l="0" t="0" r="0" b="0"/>
            <wp:docPr id="58" name="Picture" descr="Рис.1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%D0%A0%D0%B8%D1%81.%201.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3</w:t>
      </w:r>
    </w:p>
    <w:p w:rsidR="00272854" w:rsidRDefault="00CD2AA5">
      <w:pPr>
        <w:pStyle w:val="a0"/>
      </w:pPr>
      <w:r>
        <w:rPr>
          <w:i/>
          <w:iCs/>
        </w:rPr>
        <w:t>рис. 1.13. Установка пароля для root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5256"/>
            <wp:effectExtent l="0" t="0" r="0" b="0"/>
            <wp:docPr id="61" name="Picture" descr="Рис.1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g/%D0%A0%D0%B8%D1%81.%201.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4</w:t>
      </w:r>
    </w:p>
    <w:p w:rsidR="00272854" w:rsidRDefault="00CD2AA5">
      <w:pPr>
        <w:pStyle w:val="a0"/>
      </w:pPr>
      <w:r>
        <w:rPr>
          <w:i/>
          <w:iCs/>
        </w:rPr>
        <w:t>рис. 1.14. Установка пароля для пользователя с правами администратора.</w:t>
      </w:r>
    </w:p>
    <w:p w:rsidR="00272854" w:rsidRDefault="00CD2AA5">
      <w:pPr>
        <w:pStyle w:val="a0"/>
      </w:pPr>
      <w:r>
        <w:t>После завершения установки операционной системы корректно перезапустила виртуальную машину и приняла условия лицензии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79629"/>
            <wp:effectExtent l="0" t="0" r="0" b="0"/>
            <wp:docPr id="64" name="Picture" descr="Рис.1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g/%D0%A0%D0%B8%D1%81.1.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5</w:t>
      </w:r>
    </w:p>
    <w:p w:rsidR="00272854" w:rsidRDefault="00CD2AA5">
      <w:pPr>
        <w:pStyle w:val="a0"/>
      </w:pPr>
      <w:r>
        <w:rPr>
          <w:i/>
          <w:iCs/>
        </w:rPr>
        <w:t>рис. 1.15. Завершение установки ОС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9124"/>
            <wp:effectExtent l="0" t="0" r="0" b="0"/>
            <wp:docPr id="67" name="Picture" descr="Рис.1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g/%D0%A0%D0%B8%D1%81.1.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6</w:t>
      </w:r>
    </w:p>
    <w:p w:rsidR="00272854" w:rsidRDefault="00CD2AA5">
      <w:pPr>
        <w:pStyle w:val="a0"/>
      </w:pPr>
      <w:r>
        <w:rPr>
          <w:i/>
          <w:iCs/>
        </w:rPr>
        <w:t>рис. 1.1</w:t>
      </w:r>
      <w:r>
        <w:rPr>
          <w:i/>
          <w:iCs/>
        </w:rPr>
        <w:t>6. Первоначальная настройка ОС: переход к лицензии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65315"/>
            <wp:effectExtent l="0" t="0" r="0" b="0"/>
            <wp:docPr id="70" name="Picture" descr="Рис.1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%D0%A0%D0%B8%D1%81.1.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7</w:t>
      </w:r>
    </w:p>
    <w:p w:rsidR="00272854" w:rsidRDefault="00CD2AA5">
      <w:pPr>
        <w:pStyle w:val="a0"/>
      </w:pPr>
      <w:r>
        <w:rPr>
          <w:i/>
          <w:iCs/>
        </w:rPr>
        <w:t>рис. 1.17. Первоначальная настройка ОС: лицензия.</w:t>
      </w:r>
    </w:p>
    <w:p w:rsidR="00272854" w:rsidRDefault="00CD2AA5">
      <w:pPr>
        <w:pStyle w:val="a0"/>
      </w:pPr>
      <w:r>
        <w:t>Вошла в ОС под заданной мной при установке учётной записью. В меню Устройства виртуальной машины подключила образ диска дополнений гостевой ОС,</w:t>
      </w:r>
      <w:r>
        <w:t xml:space="preserve"> ввела пароль пользователя root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82543"/>
            <wp:effectExtent l="0" t="0" r="0" b="0"/>
            <wp:docPr id="73" name="Picture" descr="Рис.1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g/%D0%A0%D0%B8%D1%81.1.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8</w:t>
      </w:r>
    </w:p>
    <w:p w:rsidR="00272854" w:rsidRDefault="00CD2AA5">
      <w:pPr>
        <w:pStyle w:val="a0"/>
      </w:pPr>
      <w:r>
        <w:rPr>
          <w:i/>
          <w:iCs/>
        </w:rPr>
        <w:t>рис. 1.18. Вход в ОС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19203"/>
            <wp:effectExtent l="0" t="0" r="0" b="0"/>
            <wp:docPr id="76" name="Picture" descr="Рис.1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g/%D0%A0%D0%B8%D1%81.1.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19</w:t>
      </w:r>
    </w:p>
    <w:p w:rsidR="00272854" w:rsidRDefault="00CD2AA5">
      <w:pPr>
        <w:pStyle w:val="a0"/>
      </w:pPr>
      <w:r>
        <w:rPr>
          <w:i/>
          <w:iCs/>
        </w:rPr>
        <w:t>рис. 1.19. Запуск образа диска дополнений гостевой ОС.</w:t>
      </w:r>
    </w:p>
    <w:p w:rsidR="00272854" w:rsidRDefault="00CD2AA5">
      <w:pPr>
        <w:pStyle w:val="a0"/>
      </w:pPr>
      <w:r>
        <w:t>После загрузки дополнений нажала Return или Enter и корректно перезагрузила виртуальную машину.</w:t>
      </w:r>
    </w:p>
    <w:p w:rsidR="00272854" w:rsidRDefault="00CD2AA5">
      <w:pPr>
        <w:pStyle w:val="a0"/>
      </w:pPr>
      <w:r>
        <w:rPr>
          <w:b/>
          <w:bCs/>
        </w:rPr>
        <w:t>Домашнее задание</w:t>
      </w:r>
    </w:p>
    <w:p w:rsidR="00272854" w:rsidRDefault="00CD2AA5">
      <w:pPr>
        <w:pStyle w:val="a0"/>
      </w:pPr>
      <w:r>
        <w:t>В окне терм</w:t>
      </w:r>
      <w:r>
        <w:t>инала проанализировала последовательность загрузки системы, выполнив команду dmesg</w:t>
      </w:r>
    </w:p>
    <w:p w:rsidR="00272854" w:rsidRDefault="00CD2AA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627095"/>
            <wp:effectExtent l="0" t="0" r="0" b="0"/>
            <wp:docPr id="79" name="Picture" descr="Рис.1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g/%D0%A0%D0%B8%D1%81.1.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0</w:t>
      </w:r>
    </w:p>
    <w:p w:rsidR="00272854" w:rsidRDefault="00CD2AA5">
      <w:pPr>
        <w:pStyle w:val="a0"/>
      </w:pPr>
      <w:r>
        <w:rPr>
          <w:i/>
          <w:iCs/>
        </w:rPr>
        <w:t>рис. 1.20. Выполнение команды dmesg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092388"/>
            <wp:effectExtent l="0" t="0" r="0" b="0"/>
            <wp:docPr id="82" name="Picture" descr="Рис.1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g/%D0%A0%D0%B8%D1%81.1.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1</w:t>
      </w:r>
    </w:p>
    <w:p w:rsidR="00272854" w:rsidRDefault="00CD2AA5">
      <w:pPr>
        <w:pStyle w:val="a0"/>
      </w:pPr>
      <w:r>
        <w:rPr>
          <w:i/>
          <w:iCs/>
        </w:rPr>
        <w:t>рис. 1.21. Выполнение команды dmesg-2.</w:t>
      </w:r>
    </w:p>
    <w:p w:rsidR="00272854" w:rsidRDefault="00CD2AA5">
      <w:pPr>
        <w:pStyle w:val="a0"/>
      </w:pPr>
      <w:r>
        <w:t xml:space="preserve">Получила следующую информацию. 1. Версия ядра Linux (Linux version). </w:t>
      </w:r>
      <w:r>
        <w:t>2. Частота процессора (Detected Mhz processor).</w:t>
      </w:r>
    </w:p>
    <w:p w:rsidR="00272854" w:rsidRDefault="00CD2AA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219555"/>
            <wp:effectExtent l="0" t="0" r="0" b="0"/>
            <wp:docPr id="85" name="Picture" descr="Рис.1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g/%D0%A0%D0%B8%D1%81.1.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2</w:t>
      </w:r>
    </w:p>
    <w:p w:rsidR="00272854" w:rsidRDefault="00CD2AA5">
      <w:pPr>
        <w:pStyle w:val="a0"/>
      </w:pPr>
      <w:r>
        <w:rPr>
          <w:i/>
          <w:iCs/>
        </w:rPr>
        <w:t>рис. 1.22. Версия ядра Linux и Частота процессора.</w:t>
      </w:r>
    </w:p>
    <w:p w:rsidR="00272854" w:rsidRDefault="00CD2AA5">
      <w:pPr>
        <w:pStyle w:val="Compact"/>
        <w:numPr>
          <w:ilvl w:val="0"/>
          <w:numId w:val="2"/>
        </w:numPr>
      </w:pPr>
      <w:r>
        <w:t>Модель процессора (CPU0).</w:t>
      </w:r>
    </w:p>
    <w:p w:rsidR="00272854" w:rsidRDefault="00CD2AA5">
      <w:pPr>
        <w:pStyle w:val="Compact"/>
        <w:numPr>
          <w:ilvl w:val="0"/>
          <w:numId w:val="2"/>
        </w:numPr>
      </w:pPr>
      <w:r>
        <w:t>Объем доступной оперативной памяти (Memory available).</w:t>
      </w:r>
    </w:p>
    <w:p w:rsidR="00272854" w:rsidRDefault="00CD2AA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09118"/>
            <wp:effectExtent l="0" t="0" r="0" b="0"/>
            <wp:docPr id="88" name="Picture" descr="Рис.1.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g/%D0%A0%D0%B8%D1%81.1.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3</w:t>
      </w:r>
    </w:p>
    <w:p w:rsidR="00272854" w:rsidRDefault="00CD2AA5">
      <w:pPr>
        <w:pStyle w:val="a0"/>
      </w:pPr>
      <w:r>
        <w:rPr>
          <w:i/>
          <w:iCs/>
        </w:rPr>
        <w:t>рис. 1.23. Модель процессора и Объем доступной операти</w:t>
      </w:r>
      <w:r>
        <w:rPr>
          <w:i/>
          <w:iCs/>
        </w:rPr>
        <w:t>вной памяти.</w:t>
      </w:r>
    </w:p>
    <w:p w:rsidR="00272854" w:rsidRDefault="00CD2AA5">
      <w:pPr>
        <w:pStyle w:val="Compact"/>
        <w:numPr>
          <w:ilvl w:val="0"/>
          <w:numId w:val="3"/>
        </w:numPr>
      </w:pPr>
      <w:r>
        <w:t>Тип обнаруженного гипервизора (Hypervisor detected).</w:t>
      </w:r>
    </w:p>
    <w:p w:rsidR="00272854" w:rsidRDefault="00CD2AA5">
      <w:pPr>
        <w:pStyle w:val="Compact"/>
        <w:numPr>
          <w:ilvl w:val="0"/>
          <w:numId w:val="3"/>
        </w:numPr>
      </w:pPr>
      <w:r>
        <w:t>Тип файловой системы корневого раздела.</w:t>
      </w:r>
    </w:p>
    <w:p w:rsidR="00272854" w:rsidRDefault="00CD2AA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03289"/>
            <wp:effectExtent l="0" t="0" r="0" b="0"/>
            <wp:docPr id="91" name="Picture" descr="Рис.1.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g/%D0%A0%D0%B8%D1%81.1.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.24</w:t>
      </w:r>
    </w:p>
    <w:p w:rsidR="00272854" w:rsidRDefault="00CD2AA5">
      <w:pPr>
        <w:pStyle w:val="a0"/>
      </w:pPr>
      <w:r>
        <w:rPr>
          <w:i/>
          <w:iCs/>
        </w:rPr>
        <w:t>рис. 1.24. Тип обнаруженного гипервизора и Тип файловой системы корневого раздела.</w:t>
      </w:r>
    </w:p>
    <w:p w:rsidR="00272854" w:rsidRDefault="00CD2AA5">
      <w:pPr>
        <w:pStyle w:val="Compact"/>
        <w:numPr>
          <w:ilvl w:val="0"/>
          <w:numId w:val="4"/>
        </w:numPr>
      </w:pPr>
      <w:r>
        <w:lastRenderedPageBreak/>
        <w:t>Последовательность монтирования файловых систем.</w:t>
      </w:r>
    </w:p>
    <w:p w:rsidR="00272854" w:rsidRDefault="00CD2AA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850739"/>
            <wp:effectExtent l="0" t="0" r="0" b="0"/>
            <wp:docPr id="94" name="Picture" descr="Рис.1.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g/%D0%A0%D0%B8%D1%81.1.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</w:pPr>
      <w:r>
        <w:t>Рис.1</w:t>
      </w:r>
      <w:r>
        <w:t>.25</w:t>
      </w:r>
    </w:p>
    <w:p w:rsidR="00272854" w:rsidRDefault="00CD2AA5">
      <w:pPr>
        <w:pStyle w:val="a0"/>
      </w:pPr>
      <w:r>
        <w:rPr>
          <w:i/>
          <w:iCs/>
        </w:rPr>
        <w:t>рис. 1.25. Последовательность монтирования файловых систем.</w:t>
      </w:r>
    </w:p>
    <w:p w:rsidR="00272854" w:rsidRDefault="00CD2AA5">
      <w:pPr>
        <w:pStyle w:val="1"/>
      </w:pPr>
      <w:bookmarkStart w:id="5" w:name="вывод"/>
      <w:bookmarkStart w:id="6" w:name="_Toc113663598"/>
      <w:bookmarkEnd w:id="3"/>
      <w:r>
        <w:t>Вывод</w:t>
      </w:r>
      <w:bookmarkEnd w:id="6"/>
    </w:p>
    <w:p w:rsidR="00272854" w:rsidRDefault="00CD2AA5">
      <w:pPr>
        <w:pStyle w:val="FirstParagraph"/>
      </w:pPr>
      <w:r>
        <w:t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:rsidR="00272854" w:rsidRDefault="00CD2AA5">
      <w:pPr>
        <w:pStyle w:val="1"/>
      </w:pPr>
      <w:bookmarkStart w:id="7" w:name="контрольные-вопросы"/>
      <w:bookmarkStart w:id="8" w:name="_Toc113663599"/>
      <w:bookmarkEnd w:id="5"/>
      <w:r>
        <w:t>Контрольные вопросы</w:t>
      </w:r>
      <w:bookmarkEnd w:id="8"/>
    </w:p>
    <w:p w:rsidR="00272854" w:rsidRDefault="00CD2AA5">
      <w:pPr>
        <w:numPr>
          <w:ilvl w:val="0"/>
          <w:numId w:val="5"/>
        </w:numPr>
      </w:pPr>
      <w:r>
        <w:t xml:space="preserve">Какую информацию </w:t>
      </w:r>
      <w:r>
        <w:t>содержит учётная запись пользователя?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</w:p>
    <w:p w:rsidR="00272854" w:rsidRDefault="00CD2AA5">
      <w:pPr>
        <w:numPr>
          <w:ilvl w:val="0"/>
          <w:numId w:val="1"/>
        </w:numPr>
      </w:pPr>
      <w:r>
        <w:t>• Имя пользователя (user name) - в рамках системы имя должно быть уникальным. В именах должны использоваться только английские буквы, числа и символы _ и . (точка).</w:t>
      </w:r>
    </w:p>
    <w:p w:rsidR="00272854" w:rsidRDefault="00CD2AA5">
      <w:pPr>
        <w:numPr>
          <w:ilvl w:val="0"/>
          <w:numId w:val="1"/>
        </w:numPr>
      </w:pPr>
      <w:r>
        <w:t>• Идентификационный номер пользователя (UID) -</w:t>
      </w:r>
      <w:r>
        <w:t xml:space="preserve"> является уникальным идентификатором пользователя в системе. Система отслеживает пользователей по UID, а не по именам.</w:t>
      </w:r>
    </w:p>
    <w:p w:rsidR="00272854" w:rsidRDefault="00CD2AA5">
      <w:pPr>
        <w:numPr>
          <w:ilvl w:val="0"/>
          <w:numId w:val="1"/>
        </w:numPr>
      </w:pPr>
      <w:r>
        <w:t>• Идентификационный номер группы (GID) - обозначает группу, к которой относится пользователь. Каждый пользователь может принадлежать к одной или нескольким группам. Принадлежность пользователя к группе устанавливает системный администратор, чтобы иметь воз</w:t>
      </w:r>
      <w:r>
        <w:t>можность ограничивать доступ пользователей к тем или иным ресурсам системы.</w:t>
      </w:r>
    </w:p>
    <w:p w:rsidR="00272854" w:rsidRDefault="00CD2AA5">
      <w:pPr>
        <w:numPr>
          <w:ilvl w:val="0"/>
          <w:numId w:val="1"/>
        </w:numPr>
      </w:pPr>
      <w:r>
        <w:t>• Пароль (password) - пароль пользователя в зашифрованном виде.</w:t>
      </w:r>
    </w:p>
    <w:p w:rsidR="00272854" w:rsidRDefault="00CD2AA5">
      <w:pPr>
        <w:numPr>
          <w:ilvl w:val="0"/>
          <w:numId w:val="1"/>
        </w:numPr>
      </w:pPr>
      <w:r>
        <w:t>• Полное имя (full name) - помимо системного имени может присутствовать полное имя пользователя, например, фамилия и</w:t>
      </w:r>
      <w:r>
        <w:t xml:space="preserve"> имя.</w:t>
      </w:r>
    </w:p>
    <w:p w:rsidR="00272854" w:rsidRDefault="00CD2AA5">
      <w:pPr>
        <w:numPr>
          <w:ilvl w:val="0"/>
          <w:numId w:val="1"/>
        </w:numPr>
      </w:pPr>
      <w:r>
        <w:t>• Домашний каталог (home directory) - каталог, в который попадает пользователь после входа в систему. Подобный каталог имеется у каждого пользователя, все пользовательские каталоги хранятся в директории /home.</w:t>
      </w:r>
    </w:p>
    <w:p w:rsidR="00272854" w:rsidRDefault="00CD2AA5">
      <w:pPr>
        <w:numPr>
          <w:ilvl w:val="0"/>
          <w:numId w:val="1"/>
        </w:numPr>
      </w:pPr>
      <w:r>
        <w:t>• Начальная оболочка (login shell) - ком</w:t>
      </w:r>
      <w:r>
        <w:t>андная оболочка, которая будет запускаться при входе в систему. Например, /bin/bash.</w:t>
      </w:r>
    </w:p>
    <w:p w:rsidR="00272854" w:rsidRDefault="00CD2AA5">
      <w:pPr>
        <w:numPr>
          <w:ilvl w:val="0"/>
          <w:numId w:val="5"/>
        </w:numPr>
      </w:pPr>
      <w:r>
        <w:t>Укажите команды терминала и приведите примеры:</w:t>
      </w:r>
    </w:p>
    <w:p w:rsidR="00272854" w:rsidRDefault="00CD2AA5">
      <w:pPr>
        <w:numPr>
          <w:ilvl w:val="0"/>
          <w:numId w:val="1"/>
        </w:numPr>
      </w:pPr>
      <w:r>
        <w:t>– для получения справки по команде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lastRenderedPageBreak/>
        <w:t>Ответ:</w:t>
      </w:r>
      <w:r>
        <w:t xml:space="preserve"> –help (например, ls –help – отобразит справку для команды ls)</w:t>
      </w:r>
    </w:p>
    <w:p w:rsidR="00272854" w:rsidRDefault="00CD2AA5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drawing>
          <wp:inline distT="0" distB="0" distL="0" distR="0">
            <wp:extent cx="5334000" cy="3295748"/>
            <wp:effectExtent l="0" t="0" r="0" b="0"/>
            <wp:docPr id="99" name="Picture" descr="Рис.1.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g/%D0%92_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  <w:numPr>
          <w:ilvl w:val="0"/>
          <w:numId w:val="1"/>
        </w:numPr>
      </w:pPr>
      <w:r>
        <w:t>Рис.1.26</w:t>
      </w:r>
    </w:p>
    <w:p w:rsidR="00272854" w:rsidRDefault="00CD2AA5">
      <w:pPr>
        <w:numPr>
          <w:ilvl w:val="0"/>
          <w:numId w:val="1"/>
        </w:numPr>
      </w:pPr>
      <w:r>
        <w:rPr>
          <w:i/>
          <w:iCs/>
        </w:rPr>
        <w:t>рис. 1.2</w:t>
      </w:r>
      <w:r>
        <w:rPr>
          <w:i/>
          <w:iCs/>
        </w:rPr>
        <w:t>6. Команда –help.</w:t>
      </w:r>
    </w:p>
    <w:p w:rsidR="00272854" w:rsidRDefault="00CD2AA5">
      <w:pPr>
        <w:numPr>
          <w:ilvl w:val="0"/>
          <w:numId w:val="1"/>
        </w:numPr>
      </w:pPr>
      <w:r>
        <w:t>– для перемещения по файловой системе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cd</w:t>
      </w:r>
    </w:p>
    <w:p w:rsidR="00272854" w:rsidRDefault="00CD2AA5">
      <w:pPr>
        <w:numPr>
          <w:ilvl w:val="0"/>
          <w:numId w:val="1"/>
        </w:numPr>
      </w:pPr>
      <w:r>
        <w:t>– для просмотра содержимого каталога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ls</w:t>
      </w:r>
    </w:p>
    <w:p w:rsidR="00272854" w:rsidRDefault="00CD2AA5">
      <w:pPr>
        <w:numPr>
          <w:ilvl w:val="0"/>
          <w:numId w:val="1"/>
        </w:numPr>
      </w:pPr>
      <w:r>
        <w:t>– для определения объёма каталога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du </w:t>
      </w:r>
    </w:p>
    <w:p w:rsidR="00272854" w:rsidRDefault="00CD2AA5">
      <w:pPr>
        <w:numPr>
          <w:ilvl w:val="0"/>
          <w:numId w:val="1"/>
        </w:numPr>
      </w:pPr>
      <w:r>
        <w:t>– для создания / удаления каталогов / файлов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</w:t>
      </w:r>
      <w:r>
        <w:t>mkdir, touch - создание пустых каталогов и файлов, а rm удаление файлов или каталогов (Для удаления пустого rm -d , чтобы удалить непустые каталоги и все файлы внутри них rm -r )</w:t>
      </w:r>
    </w:p>
    <w:p w:rsidR="00272854" w:rsidRDefault="00CD2AA5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41374"/>
            <wp:effectExtent l="0" t="0" r="0" b="0"/>
            <wp:docPr id="102" name="Picture" descr="Рис.1.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g/%D0%92_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  <w:numPr>
          <w:ilvl w:val="0"/>
          <w:numId w:val="1"/>
        </w:numPr>
      </w:pPr>
      <w:r>
        <w:t>Рис.1.27</w:t>
      </w:r>
    </w:p>
    <w:p w:rsidR="00272854" w:rsidRDefault="00CD2AA5">
      <w:pPr>
        <w:numPr>
          <w:ilvl w:val="0"/>
          <w:numId w:val="1"/>
        </w:numPr>
      </w:pPr>
      <w:r>
        <w:rPr>
          <w:i/>
          <w:iCs/>
        </w:rPr>
        <w:t>рис. 1.27. Команды ls, du, mkdir, touch, rm.</w:t>
      </w:r>
    </w:p>
    <w:p w:rsidR="00272854" w:rsidRDefault="00CD2AA5">
      <w:pPr>
        <w:numPr>
          <w:ilvl w:val="0"/>
          <w:numId w:val="1"/>
        </w:numPr>
      </w:pPr>
      <w:r>
        <w:t>– для задания определ</w:t>
      </w:r>
      <w:r>
        <w:t>ённых прав на файл / каталог;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ls -l – просмотр прав, chmod +x  – изменение прав</w:t>
      </w:r>
    </w:p>
    <w:p w:rsidR="00272854" w:rsidRDefault="00CD2AA5">
      <w:pPr>
        <w:numPr>
          <w:ilvl w:val="0"/>
          <w:numId w:val="1"/>
        </w:numPr>
      </w:pPr>
      <w:r>
        <w:t>– для просмотра истории команд.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history</w:t>
      </w:r>
    </w:p>
    <w:p w:rsidR="00272854" w:rsidRDefault="00CD2AA5">
      <w:pPr>
        <w:pStyle w:val="CaptionedFigure"/>
        <w:numPr>
          <w:ilvl w:val="0"/>
          <w:numId w:val="1"/>
        </w:numPr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300709"/>
            <wp:effectExtent l="0" t="0" r="0" b="0"/>
            <wp:docPr id="105" name="Picture" descr="Рис.1.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g/%D0%92_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854" w:rsidRDefault="00CD2AA5">
      <w:pPr>
        <w:pStyle w:val="ImageCaption"/>
        <w:numPr>
          <w:ilvl w:val="0"/>
          <w:numId w:val="1"/>
        </w:numPr>
      </w:pPr>
      <w:r>
        <w:t>Рис.1.28</w:t>
      </w:r>
    </w:p>
    <w:p w:rsidR="00272854" w:rsidRDefault="00CD2AA5">
      <w:pPr>
        <w:numPr>
          <w:ilvl w:val="0"/>
          <w:numId w:val="1"/>
        </w:numPr>
      </w:pPr>
      <w:r>
        <w:rPr>
          <w:i/>
          <w:iCs/>
        </w:rPr>
        <w:t>рис. 1.28. Команды rm, ls -l, history.</w:t>
      </w:r>
    </w:p>
    <w:p w:rsidR="00272854" w:rsidRDefault="00CD2AA5">
      <w:pPr>
        <w:numPr>
          <w:ilvl w:val="0"/>
          <w:numId w:val="5"/>
        </w:numPr>
      </w:pPr>
      <w:r>
        <w:t>Что такое файловая система? Приведите примеры с краткой характеристикой.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файловая система - это набор спецификаций и соответствующее им программное обеспечение, которые отвечают за создание, уничтожение, организацию, чтение, запись, модификацию и перемещение файловой информации, а также за управление доступом к файлам и</w:t>
      </w:r>
      <w:r>
        <w:t xml:space="preserve"> за управлением ресурсами, которые используются файлами. Параметры файловой системы изначально определяют формат содержимого, группируют его в понятном, для операционной системы, виде, содержащим набор файлов и каталогов, устанавливают максимальный граничн</w:t>
      </w:r>
      <w:r>
        <w:t>ый размер файла и раздела, управляют приоритетами доступа, осуществляют шифрование файлов, назначают набор атрибутов файла и перенаправляют к конкретной информации при соответствующем запросе операционной системы. Файловые системы определяют способ хранени</w:t>
      </w:r>
      <w:r>
        <w:t>я данных. От них зависит, с какими ограничениями столкнется пользователь, насколько быстрыми будут операции чтения и записи и как долго накопитель проработает без сбоев. Несколько примеров файловых систем:</w:t>
      </w:r>
    </w:p>
    <w:p w:rsidR="00272854" w:rsidRDefault="00CD2AA5">
      <w:pPr>
        <w:numPr>
          <w:ilvl w:val="0"/>
          <w:numId w:val="1"/>
        </w:numPr>
      </w:pPr>
      <w:r>
        <w:t>• Ext2, Ext3, Ext4 или Extended Filesystem - это с</w:t>
      </w:r>
      <w:r>
        <w:t>тандартная файловая система для Linux. Она самая стабильная из всех существующих, кодовая база изменяется очень редко, и эта файловая система содержит больше всего функций.</w:t>
      </w:r>
    </w:p>
    <w:p w:rsidR="00272854" w:rsidRDefault="00CD2AA5">
      <w:pPr>
        <w:numPr>
          <w:ilvl w:val="0"/>
          <w:numId w:val="1"/>
        </w:numPr>
      </w:pPr>
      <w:r>
        <w:t>• FS или Journaled File System была разработана в IBM для AIX UNIX и использовалась</w:t>
      </w:r>
      <w:r>
        <w:t xml:space="preserve"> в качестве альтернативы для файловых систем ext. Сейчас она используется там, где необходима высокая стабильность и минимальное потребление ресурсов.</w:t>
      </w:r>
    </w:p>
    <w:p w:rsidR="00272854" w:rsidRDefault="00CD2AA5">
      <w:pPr>
        <w:numPr>
          <w:ilvl w:val="0"/>
          <w:numId w:val="1"/>
        </w:numPr>
      </w:pPr>
      <w:r>
        <w:lastRenderedPageBreak/>
        <w:t>• ReiserFS - была разработана намного позже, в качестве альтернативы ext3 с улучшенной производительность</w:t>
      </w:r>
      <w:r>
        <w:t>ю и расширенными возможностями. Поддерживает только Linux.</w:t>
      </w:r>
    </w:p>
    <w:p w:rsidR="00272854" w:rsidRDefault="00CD2AA5">
      <w:pPr>
        <w:numPr>
          <w:ilvl w:val="0"/>
          <w:numId w:val="1"/>
        </w:numPr>
      </w:pPr>
      <w:r>
        <w:t>•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</w:t>
      </w:r>
    </w:p>
    <w:p w:rsidR="00272854" w:rsidRDefault="00CD2AA5">
      <w:pPr>
        <w:numPr>
          <w:ilvl w:val="0"/>
          <w:numId w:val="1"/>
        </w:numPr>
      </w:pPr>
      <w:r>
        <w:t>• Другие файловые системы, т</w:t>
      </w:r>
      <w:r>
        <w:t>акие как NTFS, FAT, HFS могут использоваться в Linux, но корневая файловая система Linux на них не устанавливается, поскольку они для этого не предназначены.</w:t>
      </w:r>
    </w:p>
    <w:p w:rsidR="00272854" w:rsidRDefault="00CD2AA5">
      <w:pPr>
        <w:numPr>
          <w:ilvl w:val="0"/>
          <w:numId w:val="5"/>
        </w:numPr>
      </w:pPr>
      <w:r>
        <w:t>Как посмотреть, какие файловые системы подмонтированы в ОС?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с помощью команды </w:t>
      </w:r>
      <w:r>
        <w:rPr>
          <w:i/>
          <w:iCs/>
        </w:rPr>
        <w:t>mount</w:t>
      </w:r>
    </w:p>
    <w:p w:rsidR="00272854" w:rsidRDefault="00CD2AA5">
      <w:pPr>
        <w:numPr>
          <w:ilvl w:val="0"/>
          <w:numId w:val="5"/>
        </w:numPr>
      </w:pPr>
      <w:r>
        <w:t>Как уда</w:t>
      </w:r>
      <w:r>
        <w:t>лить зависший процесс?</w:t>
      </w:r>
    </w:p>
    <w:p w:rsidR="00272854" w:rsidRDefault="00CD2AA5">
      <w:pPr>
        <w:numPr>
          <w:ilvl w:val="0"/>
          <w:numId w:val="1"/>
        </w:numPr>
      </w:pPr>
      <w:r>
        <w:rPr>
          <w:b/>
          <w:bCs/>
        </w:rPr>
        <w:t>Ответ:</w:t>
      </w:r>
      <w:r>
        <w:t xml:space="preserve"> использовать команду </w:t>
      </w:r>
      <w:r>
        <w:rPr>
          <w:i/>
          <w:iCs/>
        </w:rPr>
        <w:t>xkill</w:t>
      </w:r>
      <w:r>
        <w:t xml:space="preserve"> в терминале</w:t>
      </w:r>
      <w:bookmarkEnd w:id="7"/>
    </w:p>
    <w:sectPr w:rsidR="002728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2AA5" w:rsidRDefault="00CD2AA5">
      <w:pPr>
        <w:spacing w:after="0"/>
      </w:pPr>
      <w:r>
        <w:separator/>
      </w:r>
    </w:p>
  </w:endnote>
  <w:endnote w:type="continuationSeparator" w:id="0">
    <w:p w:rsidR="00CD2AA5" w:rsidRDefault="00CD2A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2AA5" w:rsidRDefault="00CD2AA5">
      <w:r>
        <w:separator/>
      </w:r>
    </w:p>
  </w:footnote>
  <w:footnote w:type="continuationSeparator" w:id="0">
    <w:p w:rsidR="00CD2AA5" w:rsidRDefault="00CD2A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FF066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34CAC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599C44F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99E20C5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C122E90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72854"/>
    <w:rsid w:val="00272854"/>
    <w:rsid w:val="00C47EBC"/>
    <w:rsid w:val="00CD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B0B30A-0FB8-4E74-BDC4-6759FD9F7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47E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62</Words>
  <Characters>7199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>HP</Company>
  <LinksUpToDate>false</LinksUpToDate>
  <CharactersWithSpaces>8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итаренко Анастасия Дмитриевна</dc:creator>
  <cp:keywords/>
  <cp:lastModifiedBy>Анастасия Титаренко</cp:lastModifiedBy>
  <cp:revision>3</cp:revision>
  <cp:lastPrinted>2022-09-09T21:53:00Z</cp:lastPrinted>
  <dcterms:created xsi:type="dcterms:W3CDTF">2022-09-09T21:52:00Z</dcterms:created>
  <dcterms:modified xsi:type="dcterms:W3CDTF">2022-09-09T2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